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39B30" w14:textId="0CC73ED3" w:rsidR="00050AE6" w:rsidRDefault="0085528C">
      <w:pP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</w:pPr>
      <w: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  <w:t>Does Git store the entire file at every commit? What’s the purpose of the </w:t>
      </w:r>
      <w:r>
        <w:rPr>
          <w:rStyle w:val="Emphasis"/>
          <w:rFonts w:ascii="Helvetica" w:hAnsi="Helvetica" w:cs="Helvetica"/>
          <w:color w:val="333333"/>
          <w:sz w:val="30"/>
          <w:szCs w:val="30"/>
          <w:bdr w:val="none" w:sz="0" w:space="0" w:color="auto" w:frame="1"/>
          <w:shd w:val="clear" w:color="auto" w:fill="FFFFFF"/>
        </w:rPr>
        <w:t>.git</w:t>
      </w:r>
      <w: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  <w:t> directory? Why does a commit ID resemble gibberish?</w:t>
      </w:r>
    </w:p>
    <w:p w14:paraId="52C1E04B" w14:textId="72C68D90" w:rsidR="00470BFE" w:rsidRDefault="00470BFE">
      <w:pP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</w:pPr>
    </w:p>
    <w:p w14:paraId="4631B1DE" w14:textId="4D0E984A" w:rsidR="00470BFE" w:rsidRDefault="00470BFE">
      <w:r w:rsidRPr="00470BFE">
        <w:t>https://www.oreilly.com/library/view/version-control-with/9781449345037/ch04.html</w:t>
      </w:r>
    </w:p>
    <w:sectPr w:rsidR="00470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MzE3NjCyNDIxNjdW0lEKTi0uzszPAykwrAUABMu9EywAAAA="/>
  </w:docVars>
  <w:rsids>
    <w:rsidRoot w:val="00050AE6"/>
    <w:rsid w:val="00050AE6"/>
    <w:rsid w:val="00470BFE"/>
    <w:rsid w:val="0085528C"/>
    <w:rsid w:val="00BB3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17EB8"/>
  <w15:chartTrackingRefBased/>
  <w15:docId w15:val="{06360E5A-5C64-404D-B56F-E4AB520B0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552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ali</dc:creator>
  <cp:keywords/>
  <dc:description/>
  <cp:lastModifiedBy>Swarali</cp:lastModifiedBy>
  <cp:revision>3</cp:revision>
  <dcterms:created xsi:type="dcterms:W3CDTF">2020-09-09T22:38:00Z</dcterms:created>
  <dcterms:modified xsi:type="dcterms:W3CDTF">2020-09-09T23:23:00Z</dcterms:modified>
</cp:coreProperties>
</file>